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194BE7" w14:textId="77416328" w:rsidR="000255C7" w:rsidRPr="00BB095E" w:rsidRDefault="000255C7" w:rsidP="005622DC">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Cutline</w:t>
      </w:r>
      <w:r w:rsidR="00EA506B" w:rsidRPr="00BB095E">
        <w:rPr>
          <w:rFonts w:asciiTheme="minorHAnsi" w:hAnsiTheme="minorHAnsi"/>
          <w:color w:val="000000" w:themeColor="text1"/>
          <w:szCs w:val="24"/>
        </w:rPr>
        <w:t>s</w:t>
      </w:r>
      <w:r w:rsidRPr="00BB095E">
        <w:rPr>
          <w:rFonts w:asciiTheme="minorHAnsi" w:hAnsiTheme="minorHAnsi"/>
          <w:color w:val="000000" w:themeColor="text1"/>
          <w:szCs w:val="24"/>
        </w:rPr>
        <w:t xml:space="preserve"> Native New Englander leads Maine church’s explosive growth</w:t>
      </w:r>
    </w:p>
    <w:p w14:paraId="68705A25" w14:textId="77777777" w:rsidR="000255C7" w:rsidRPr="00BB095E" w:rsidRDefault="000255C7" w:rsidP="005622DC">
      <w:pPr>
        <w:spacing w:after="0" w:line="240" w:lineRule="auto"/>
        <w:rPr>
          <w:rFonts w:asciiTheme="minorHAnsi" w:hAnsiTheme="minorHAnsi"/>
          <w:color w:val="000000" w:themeColor="text1"/>
          <w:szCs w:val="24"/>
        </w:rPr>
      </w:pPr>
    </w:p>
    <w:p w14:paraId="6A4EC479" w14:textId="3BA8005D" w:rsidR="000255C7" w:rsidRPr="00BB095E" w:rsidRDefault="000255C7" w:rsidP="005622DC">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Coleman_WOP_0255</w:t>
      </w:r>
    </w:p>
    <w:p w14:paraId="474FB597" w14:textId="723859EB" w:rsidR="000255C7" w:rsidRPr="00BB095E" w:rsidRDefault="000255C7" w:rsidP="000255C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Jeremy Snowman</w:t>
      </w:r>
      <w:r w:rsidR="00BB095E" w:rsidRPr="00BB095E">
        <w:rPr>
          <w:rFonts w:asciiTheme="minorHAnsi" w:hAnsiTheme="minorHAnsi"/>
          <w:color w:val="000000" w:themeColor="text1"/>
          <w:szCs w:val="24"/>
        </w:rPr>
        <w:t xml:space="preserve"> struggled with relationship</w:t>
      </w:r>
      <w:r w:rsidR="00E431A5" w:rsidRPr="00BB095E">
        <w:rPr>
          <w:rFonts w:asciiTheme="minorHAnsi" w:hAnsiTheme="minorHAnsi"/>
          <w:color w:val="000000" w:themeColor="text1"/>
          <w:szCs w:val="24"/>
        </w:rPr>
        <w:t xml:space="preserve">s and was becoming hopeless </w:t>
      </w:r>
      <w:r w:rsidR="00BB095E" w:rsidRPr="00BB095E">
        <w:rPr>
          <w:rFonts w:asciiTheme="minorHAnsi" w:hAnsiTheme="minorHAnsi"/>
          <w:color w:val="000000" w:themeColor="text1"/>
          <w:szCs w:val="24"/>
        </w:rPr>
        <w:t>until</w:t>
      </w:r>
      <w:r w:rsidR="00E431A5" w:rsidRPr="00BB095E">
        <w:rPr>
          <w:rFonts w:asciiTheme="minorHAnsi" w:hAnsiTheme="minorHAnsi"/>
          <w:color w:val="000000" w:themeColor="text1"/>
          <w:szCs w:val="24"/>
        </w:rPr>
        <w:t xml:space="preserve"> he encountered </w:t>
      </w:r>
      <w:r w:rsidR="007F0A43" w:rsidRPr="00BB095E">
        <w:rPr>
          <w:rFonts w:asciiTheme="minorHAnsi" w:hAnsiTheme="minorHAnsi"/>
          <w:color w:val="000000" w:themeColor="text1"/>
          <w:szCs w:val="24"/>
        </w:rPr>
        <w:t xml:space="preserve">members of Kennebec Community Church </w:t>
      </w:r>
      <w:r w:rsidR="00E431A5" w:rsidRPr="00BB095E">
        <w:rPr>
          <w:rFonts w:asciiTheme="minorHAnsi" w:hAnsiTheme="minorHAnsi"/>
          <w:color w:val="000000" w:themeColor="text1"/>
          <w:szCs w:val="24"/>
        </w:rPr>
        <w:t xml:space="preserve">who introduced Snowman to Christ. </w:t>
      </w:r>
      <w:r w:rsidR="007F0A43" w:rsidRPr="00BB095E">
        <w:rPr>
          <w:rFonts w:asciiTheme="minorHAnsi" w:hAnsiTheme="minorHAnsi"/>
          <w:color w:val="000000" w:themeColor="text1"/>
          <w:szCs w:val="24"/>
        </w:rPr>
        <w:t>North American Mission Board 2017 Week of Prayer missionary Dan Coleman</w:t>
      </w:r>
      <w:r w:rsidR="00E431A5" w:rsidRPr="00BB095E">
        <w:rPr>
          <w:rFonts w:asciiTheme="minorHAnsi" w:hAnsiTheme="minorHAnsi"/>
          <w:color w:val="000000" w:themeColor="text1"/>
          <w:szCs w:val="24"/>
        </w:rPr>
        <w:t xml:space="preserve"> planted Kennebec Community Church to reach Snowman and his neighbors in Augusta, Maine.</w:t>
      </w:r>
    </w:p>
    <w:p w14:paraId="2738F0D1" w14:textId="4E7B468F" w:rsidR="000255C7" w:rsidRPr="00BB095E" w:rsidRDefault="000255C7" w:rsidP="000255C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NAMB photo by John Swain</w:t>
      </w:r>
    </w:p>
    <w:p w14:paraId="4A819650" w14:textId="77777777" w:rsidR="000255C7" w:rsidRPr="00BB095E" w:rsidRDefault="000255C7" w:rsidP="005622DC">
      <w:pPr>
        <w:spacing w:after="0" w:line="240" w:lineRule="auto"/>
        <w:rPr>
          <w:rFonts w:asciiTheme="minorHAnsi" w:hAnsiTheme="minorHAnsi"/>
          <w:color w:val="000000" w:themeColor="text1"/>
          <w:szCs w:val="24"/>
        </w:rPr>
      </w:pPr>
    </w:p>
    <w:p w14:paraId="6AA1C805" w14:textId="5C780D48" w:rsidR="000255C7" w:rsidRPr="00BB095E" w:rsidRDefault="000255C7" w:rsidP="000255C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Coleman_WOP_0498</w:t>
      </w:r>
    </w:p>
    <w:p w14:paraId="4FF7FF84" w14:textId="76DE9350" w:rsidR="00107761" w:rsidRPr="00BB095E" w:rsidRDefault="00E431A5" w:rsidP="00107761">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 xml:space="preserve">Sabrina Miller </w:t>
      </w:r>
      <w:r w:rsidR="00B64F72" w:rsidRPr="00BB095E">
        <w:rPr>
          <w:rFonts w:asciiTheme="minorHAnsi" w:hAnsiTheme="minorHAnsi"/>
          <w:color w:val="000000" w:themeColor="text1"/>
          <w:szCs w:val="24"/>
        </w:rPr>
        <w:t>(far right) was fearful her marriage was dissolving. Searching for help she encountered Kennebec Community Church. The truth of the gospel changed her life, her husband’s, John (center)</w:t>
      </w:r>
      <w:r w:rsidR="00BB095E" w:rsidRPr="00BB095E">
        <w:rPr>
          <w:rFonts w:asciiTheme="minorHAnsi" w:hAnsiTheme="minorHAnsi"/>
          <w:color w:val="000000" w:themeColor="text1"/>
          <w:szCs w:val="24"/>
        </w:rPr>
        <w:t>,</w:t>
      </w:r>
      <w:r w:rsidR="00B64F72" w:rsidRPr="00BB095E">
        <w:rPr>
          <w:rFonts w:asciiTheme="minorHAnsi" w:hAnsiTheme="minorHAnsi"/>
          <w:color w:val="000000" w:themeColor="text1"/>
          <w:szCs w:val="24"/>
        </w:rPr>
        <w:t xml:space="preserve"> and repaired their marriage. </w:t>
      </w:r>
      <w:r w:rsidR="00107761" w:rsidRPr="00BB095E">
        <w:rPr>
          <w:rFonts w:asciiTheme="minorHAnsi" w:hAnsiTheme="minorHAnsi"/>
          <w:color w:val="000000" w:themeColor="text1"/>
          <w:szCs w:val="24"/>
        </w:rPr>
        <w:t>Dan Coleman</w:t>
      </w:r>
      <w:r w:rsidR="00B64F72" w:rsidRPr="00BB095E">
        <w:rPr>
          <w:rFonts w:asciiTheme="minorHAnsi" w:hAnsiTheme="minorHAnsi"/>
          <w:color w:val="000000" w:themeColor="text1"/>
          <w:szCs w:val="24"/>
        </w:rPr>
        <w:t xml:space="preserve"> (left)</w:t>
      </w:r>
      <w:r w:rsidR="00107761" w:rsidRPr="00BB095E">
        <w:rPr>
          <w:rFonts w:asciiTheme="minorHAnsi" w:hAnsiTheme="minorHAnsi"/>
          <w:color w:val="000000" w:themeColor="text1"/>
          <w:szCs w:val="24"/>
        </w:rPr>
        <w:t xml:space="preserve">, </w:t>
      </w:r>
      <w:r w:rsidR="00B64F72" w:rsidRPr="00BB095E">
        <w:rPr>
          <w:rFonts w:asciiTheme="minorHAnsi" w:hAnsiTheme="minorHAnsi"/>
          <w:color w:val="000000" w:themeColor="text1"/>
          <w:szCs w:val="24"/>
        </w:rPr>
        <w:t>North American Mission Board Week of Prayer missionary, planted the Augusta, Maine, church</w:t>
      </w:r>
      <w:r w:rsidR="00BA0F85" w:rsidRPr="00BB095E">
        <w:rPr>
          <w:rFonts w:asciiTheme="minorHAnsi" w:hAnsiTheme="minorHAnsi"/>
          <w:color w:val="000000" w:themeColor="text1"/>
          <w:szCs w:val="24"/>
        </w:rPr>
        <w:t xml:space="preserve"> to help reach the Millers and their neighbors.</w:t>
      </w:r>
    </w:p>
    <w:p w14:paraId="76645A05" w14:textId="77777777" w:rsidR="000255C7" w:rsidRPr="00BB095E" w:rsidRDefault="000255C7" w:rsidP="000255C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NAMB photo by John Swain</w:t>
      </w:r>
    </w:p>
    <w:p w14:paraId="5B834A0C" w14:textId="77777777" w:rsidR="000255C7" w:rsidRPr="00BB095E" w:rsidRDefault="000255C7" w:rsidP="000255C7">
      <w:pPr>
        <w:spacing w:after="0" w:line="240" w:lineRule="auto"/>
        <w:rPr>
          <w:rFonts w:asciiTheme="minorHAnsi" w:hAnsiTheme="minorHAnsi"/>
          <w:color w:val="000000" w:themeColor="text1"/>
          <w:szCs w:val="24"/>
        </w:rPr>
      </w:pPr>
    </w:p>
    <w:p w14:paraId="1A827589" w14:textId="671DCE8B" w:rsidR="000255C7" w:rsidRPr="00BB095E" w:rsidRDefault="000255C7" w:rsidP="000255C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Coleman_WOP_0610</w:t>
      </w:r>
    </w:p>
    <w:p w14:paraId="2177A35A" w14:textId="53C66982" w:rsidR="00107761" w:rsidRPr="00BB095E" w:rsidRDefault="00BA0F85" w:rsidP="00107761">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 xml:space="preserve">Adam Laverdiere was </w:t>
      </w:r>
      <w:r w:rsidR="001D17F4" w:rsidRPr="00BB095E">
        <w:rPr>
          <w:rFonts w:asciiTheme="minorHAnsi" w:hAnsiTheme="minorHAnsi"/>
          <w:color w:val="000000" w:themeColor="text1"/>
          <w:szCs w:val="24"/>
        </w:rPr>
        <w:t>uncertain</w:t>
      </w:r>
      <w:r w:rsidRPr="00BB095E">
        <w:rPr>
          <w:rFonts w:asciiTheme="minorHAnsi" w:hAnsiTheme="minorHAnsi"/>
          <w:color w:val="000000" w:themeColor="text1"/>
          <w:szCs w:val="24"/>
        </w:rPr>
        <w:t xml:space="preserve"> if he should commit to leading worship. Working through the question with North American Mission Board Week of Prayer missionary Dan Coleman helped Lave</w:t>
      </w:r>
      <w:r w:rsidR="00EA506B" w:rsidRPr="00BB095E">
        <w:rPr>
          <w:rFonts w:asciiTheme="minorHAnsi" w:hAnsiTheme="minorHAnsi"/>
          <w:color w:val="000000" w:themeColor="text1"/>
          <w:szCs w:val="24"/>
        </w:rPr>
        <w:t>r</w:t>
      </w:r>
      <w:r w:rsidRPr="00BB095E">
        <w:rPr>
          <w:rFonts w:asciiTheme="minorHAnsi" w:hAnsiTheme="minorHAnsi"/>
          <w:color w:val="000000" w:themeColor="text1"/>
          <w:szCs w:val="24"/>
        </w:rPr>
        <w:t xml:space="preserve">diere discern his next steps on mission. He now leads worship for </w:t>
      </w:r>
      <w:r w:rsidR="00107761" w:rsidRPr="00BB095E">
        <w:rPr>
          <w:rFonts w:asciiTheme="minorHAnsi" w:hAnsiTheme="minorHAnsi"/>
          <w:color w:val="000000" w:themeColor="text1"/>
          <w:szCs w:val="24"/>
        </w:rPr>
        <w:t>Kennebec Community Church</w:t>
      </w:r>
      <w:r w:rsidRPr="00BB095E">
        <w:rPr>
          <w:rFonts w:asciiTheme="minorHAnsi" w:hAnsiTheme="minorHAnsi"/>
          <w:color w:val="000000" w:themeColor="text1"/>
          <w:szCs w:val="24"/>
        </w:rPr>
        <w:t>, the church Coleman planted in August</w:t>
      </w:r>
      <w:r w:rsidR="00BB095E" w:rsidRPr="00BB095E">
        <w:rPr>
          <w:rFonts w:asciiTheme="minorHAnsi" w:hAnsiTheme="minorHAnsi"/>
          <w:color w:val="000000" w:themeColor="text1"/>
          <w:szCs w:val="24"/>
        </w:rPr>
        <w:t>a</w:t>
      </w:r>
      <w:r w:rsidRPr="00BB095E">
        <w:rPr>
          <w:rFonts w:asciiTheme="minorHAnsi" w:hAnsiTheme="minorHAnsi"/>
          <w:color w:val="000000" w:themeColor="text1"/>
          <w:szCs w:val="24"/>
        </w:rPr>
        <w:t>, Maine.</w:t>
      </w:r>
    </w:p>
    <w:p w14:paraId="02DE6F53" w14:textId="77777777" w:rsidR="000255C7" w:rsidRPr="00BB095E" w:rsidRDefault="000255C7" w:rsidP="000255C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NAMB photo by John Swain</w:t>
      </w:r>
    </w:p>
    <w:p w14:paraId="19E3DA98" w14:textId="77777777" w:rsidR="000255C7" w:rsidRPr="00BB095E" w:rsidRDefault="000255C7" w:rsidP="000255C7">
      <w:pPr>
        <w:spacing w:after="0" w:line="240" w:lineRule="auto"/>
        <w:rPr>
          <w:rFonts w:asciiTheme="minorHAnsi" w:hAnsiTheme="minorHAnsi"/>
          <w:color w:val="000000" w:themeColor="text1"/>
          <w:szCs w:val="24"/>
        </w:rPr>
      </w:pPr>
    </w:p>
    <w:p w14:paraId="5545BA2E" w14:textId="2338BFCA" w:rsidR="000255C7" w:rsidRPr="00BB095E" w:rsidRDefault="000255C7" w:rsidP="000255C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Coleman_WOP_0976</w:t>
      </w:r>
    </w:p>
    <w:p w14:paraId="12217D0C" w14:textId="5E9F4E7B" w:rsidR="00107761" w:rsidRPr="00BB095E" w:rsidRDefault="00BA0F85" w:rsidP="00107761">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 xml:space="preserve">Dan </w:t>
      </w:r>
      <w:r w:rsidR="00107761" w:rsidRPr="00BB095E">
        <w:rPr>
          <w:rFonts w:asciiTheme="minorHAnsi" w:hAnsiTheme="minorHAnsi"/>
          <w:color w:val="000000" w:themeColor="text1"/>
          <w:szCs w:val="24"/>
        </w:rPr>
        <w:t xml:space="preserve">Coleman, </w:t>
      </w:r>
      <w:r w:rsidRPr="00BB095E">
        <w:rPr>
          <w:rFonts w:asciiTheme="minorHAnsi" w:hAnsiTheme="minorHAnsi"/>
          <w:color w:val="000000" w:themeColor="text1"/>
          <w:szCs w:val="24"/>
        </w:rPr>
        <w:t>2017 North American Mission Board Week of Praye</w:t>
      </w:r>
      <w:r w:rsidR="007F0A43" w:rsidRPr="00BB095E">
        <w:rPr>
          <w:rFonts w:asciiTheme="minorHAnsi" w:hAnsiTheme="minorHAnsi"/>
          <w:color w:val="000000" w:themeColor="text1"/>
          <w:szCs w:val="24"/>
        </w:rPr>
        <w:t>r missionary, heads out for a day of ministry, but not before one last hug from daughter, Makenzie. Coleman and his wife,</w:t>
      </w:r>
      <w:r w:rsidR="00BB095E" w:rsidRPr="00BB095E">
        <w:rPr>
          <w:rFonts w:asciiTheme="minorHAnsi" w:hAnsiTheme="minorHAnsi"/>
          <w:color w:val="000000" w:themeColor="text1"/>
          <w:szCs w:val="24"/>
        </w:rPr>
        <w:t xml:space="preserve"> Amanda, lead the church plant</w:t>
      </w:r>
      <w:r w:rsidR="007F0A43" w:rsidRPr="00BB095E">
        <w:rPr>
          <w:rFonts w:asciiTheme="minorHAnsi" w:hAnsiTheme="minorHAnsi"/>
          <w:color w:val="000000" w:themeColor="text1"/>
          <w:szCs w:val="24"/>
        </w:rPr>
        <w:t xml:space="preserve"> team that started </w:t>
      </w:r>
      <w:r w:rsidR="00107761" w:rsidRPr="00BB095E">
        <w:rPr>
          <w:rFonts w:asciiTheme="minorHAnsi" w:hAnsiTheme="minorHAnsi"/>
          <w:color w:val="000000" w:themeColor="text1"/>
          <w:szCs w:val="24"/>
        </w:rPr>
        <w:t>Kennebec Community Church</w:t>
      </w:r>
      <w:r w:rsidR="007F0A43" w:rsidRPr="00BB095E">
        <w:rPr>
          <w:rFonts w:asciiTheme="minorHAnsi" w:hAnsiTheme="minorHAnsi"/>
          <w:color w:val="000000" w:themeColor="text1"/>
          <w:szCs w:val="24"/>
        </w:rPr>
        <w:t xml:space="preserve"> in Augusta, Maine.</w:t>
      </w:r>
    </w:p>
    <w:p w14:paraId="2A618038" w14:textId="77777777" w:rsidR="000255C7" w:rsidRPr="00BB095E" w:rsidRDefault="000255C7" w:rsidP="000255C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NAMB photo by John Swain</w:t>
      </w:r>
    </w:p>
    <w:p w14:paraId="165902F4" w14:textId="77777777" w:rsidR="000255C7" w:rsidRPr="00BB095E" w:rsidRDefault="000255C7" w:rsidP="000255C7">
      <w:pPr>
        <w:spacing w:after="0" w:line="240" w:lineRule="auto"/>
        <w:rPr>
          <w:rFonts w:asciiTheme="minorHAnsi" w:hAnsiTheme="minorHAnsi"/>
          <w:color w:val="000000" w:themeColor="text1"/>
          <w:szCs w:val="24"/>
        </w:rPr>
      </w:pPr>
    </w:p>
    <w:p w14:paraId="6FD30FA6" w14:textId="563E65B5" w:rsidR="000255C7" w:rsidRPr="00BB095E" w:rsidRDefault="000255C7" w:rsidP="000255C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Coleman_WOP_9371</w:t>
      </w:r>
    </w:p>
    <w:p w14:paraId="0F0C3850" w14:textId="6BF20918" w:rsidR="000255C7" w:rsidRPr="00BB095E" w:rsidRDefault="00807C55" w:rsidP="000255C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Kennebec Community Church uses community outreach to connect with its neighbors in Augusta, Maine, including f</w:t>
      </w:r>
      <w:r w:rsidR="003B3575" w:rsidRPr="00BB095E">
        <w:rPr>
          <w:rFonts w:asciiTheme="minorHAnsi" w:hAnsiTheme="minorHAnsi"/>
          <w:color w:val="000000" w:themeColor="text1"/>
          <w:szCs w:val="24"/>
        </w:rPr>
        <w:t>ootball camp</w:t>
      </w:r>
      <w:r w:rsidRPr="00BB095E">
        <w:rPr>
          <w:rFonts w:asciiTheme="minorHAnsi" w:hAnsiTheme="minorHAnsi"/>
          <w:color w:val="000000" w:themeColor="text1"/>
          <w:szCs w:val="24"/>
        </w:rPr>
        <w:t>s in the</w:t>
      </w:r>
      <w:r w:rsidR="003B3575" w:rsidRPr="00BB095E">
        <w:rPr>
          <w:rFonts w:asciiTheme="minorHAnsi" w:hAnsiTheme="minorHAnsi"/>
          <w:color w:val="000000" w:themeColor="text1"/>
          <w:szCs w:val="24"/>
        </w:rPr>
        <w:t xml:space="preserve"> park</w:t>
      </w:r>
      <w:r w:rsidRPr="00BB095E">
        <w:rPr>
          <w:rFonts w:asciiTheme="minorHAnsi" w:hAnsiTheme="minorHAnsi"/>
          <w:color w:val="000000" w:themeColor="text1"/>
          <w:szCs w:val="24"/>
        </w:rPr>
        <w:t>. Kennebec was planted by Dan Coleman, 2017 North American Mission Board Week of Prayer missionary.</w:t>
      </w:r>
    </w:p>
    <w:p w14:paraId="7980BF9B" w14:textId="77777777" w:rsidR="000255C7" w:rsidRPr="00BB095E" w:rsidRDefault="000255C7" w:rsidP="000255C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NAMB photo by John Swain</w:t>
      </w:r>
    </w:p>
    <w:p w14:paraId="1BFE6357" w14:textId="77777777" w:rsidR="000255C7" w:rsidRPr="00BB095E" w:rsidRDefault="000255C7" w:rsidP="000255C7">
      <w:pPr>
        <w:spacing w:after="0" w:line="240" w:lineRule="auto"/>
        <w:rPr>
          <w:rFonts w:asciiTheme="minorHAnsi" w:hAnsiTheme="minorHAnsi"/>
          <w:color w:val="000000" w:themeColor="text1"/>
          <w:szCs w:val="24"/>
        </w:rPr>
      </w:pPr>
    </w:p>
    <w:p w14:paraId="7473DD51" w14:textId="0A0DBC51" w:rsidR="000255C7" w:rsidRPr="00BB095E" w:rsidRDefault="000255C7" w:rsidP="000255C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Coleman_WOP_9671</w:t>
      </w:r>
    </w:p>
    <w:p w14:paraId="62D902D8" w14:textId="2092A904" w:rsidR="000255C7" w:rsidRPr="00BB095E" w:rsidRDefault="00807C55" w:rsidP="000255C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 xml:space="preserve">North American Mission Board 2017 Week of Prayer missionary </w:t>
      </w:r>
      <w:r w:rsidR="008B727E" w:rsidRPr="00BB095E">
        <w:rPr>
          <w:rFonts w:asciiTheme="minorHAnsi" w:hAnsiTheme="minorHAnsi"/>
          <w:color w:val="000000" w:themeColor="text1"/>
          <w:szCs w:val="24"/>
        </w:rPr>
        <w:t xml:space="preserve">Dan </w:t>
      </w:r>
      <w:r w:rsidRPr="00BB095E">
        <w:rPr>
          <w:rFonts w:asciiTheme="minorHAnsi" w:hAnsiTheme="minorHAnsi"/>
          <w:color w:val="000000" w:themeColor="text1"/>
          <w:szCs w:val="24"/>
        </w:rPr>
        <w:t>Coleman (far right) uses every opportunity to reach out to the community of August</w:t>
      </w:r>
      <w:r w:rsidR="00BB095E" w:rsidRPr="00BB095E">
        <w:rPr>
          <w:rFonts w:asciiTheme="minorHAnsi" w:hAnsiTheme="minorHAnsi"/>
          <w:color w:val="000000" w:themeColor="text1"/>
          <w:szCs w:val="24"/>
        </w:rPr>
        <w:t>a</w:t>
      </w:r>
      <w:r w:rsidRPr="00BB095E">
        <w:rPr>
          <w:rFonts w:asciiTheme="minorHAnsi" w:hAnsiTheme="minorHAnsi"/>
          <w:color w:val="000000" w:themeColor="text1"/>
          <w:szCs w:val="24"/>
        </w:rPr>
        <w:t xml:space="preserve">, Maine, including connecting with staff </w:t>
      </w:r>
      <w:r w:rsidR="008B727E" w:rsidRPr="00BB095E">
        <w:rPr>
          <w:rFonts w:asciiTheme="minorHAnsi" w:hAnsiTheme="minorHAnsi"/>
          <w:color w:val="000000" w:themeColor="text1"/>
          <w:szCs w:val="24"/>
        </w:rPr>
        <w:t xml:space="preserve">at </w:t>
      </w:r>
      <w:r w:rsidRPr="00BB095E">
        <w:rPr>
          <w:rFonts w:asciiTheme="minorHAnsi" w:hAnsiTheme="minorHAnsi"/>
          <w:color w:val="000000" w:themeColor="text1"/>
          <w:szCs w:val="24"/>
        </w:rPr>
        <w:t xml:space="preserve">a local </w:t>
      </w:r>
      <w:r w:rsidR="008B727E" w:rsidRPr="00BB095E">
        <w:rPr>
          <w:rFonts w:asciiTheme="minorHAnsi" w:hAnsiTheme="minorHAnsi"/>
          <w:color w:val="000000" w:themeColor="text1"/>
          <w:szCs w:val="24"/>
        </w:rPr>
        <w:t>coffee shop.</w:t>
      </w:r>
    </w:p>
    <w:p w14:paraId="5A2C66E2" w14:textId="2B116316" w:rsidR="000255C7" w:rsidRPr="00BB095E" w:rsidRDefault="000255C7" w:rsidP="000255C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NAMB photo by John Swain</w:t>
      </w:r>
    </w:p>
    <w:p w14:paraId="54C14D16" w14:textId="77777777" w:rsidR="008B727E" w:rsidRPr="00BB095E" w:rsidRDefault="008B727E" w:rsidP="000255C7">
      <w:pPr>
        <w:spacing w:after="0" w:line="240" w:lineRule="auto"/>
        <w:rPr>
          <w:rFonts w:asciiTheme="minorHAnsi" w:hAnsiTheme="minorHAnsi"/>
          <w:color w:val="000000" w:themeColor="text1"/>
          <w:szCs w:val="24"/>
        </w:rPr>
      </w:pPr>
    </w:p>
    <w:p w14:paraId="3A4EF1A2" w14:textId="7087DE56" w:rsidR="000255C7" w:rsidRPr="00BB095E" w:rsidRDefault="000255C7" w:rsidP="000255C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Coleman_WOP_9813</w:t>
      </w:r>
      <w:bookmarkStart w:id="0" w:name="_GoBack"/>
      <w:bookmarkEnd w:id="0"/>
    </w:p>
    <w:p w14:paraId="463F58F2" w14:textId="01D42138" w:rsidR="007F0A43" w:rsidRPr="00BB095E" w:rsidRDefault="007F0A43" w:rsidP="007B529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lastRenderedPageBreak/>
        <w:t>Dan and Amanda Coleman, 2017 North American Mission Board Week of Prayer missionaries remained in their native New England to plant Kennebec Community Church in Augusta, Maine. The Colemans, including daughters Riley (left) and</w:t>
      </w:r>
    </w:p>
    <w:p w14:paraId="0198B38A" w14:textId="5BCE154A" w:rsidR="000255C7" w:rsidRPr="00BB095E" w:rsidRDefault="007F0A43" w:rsidP="007B529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Makenzie, have made Augusta their home.</w:t>
      </w:r>
    </w:p>
    <w:p w14:paraId="4B0FE6FF" w14:textId="77777777" w:rsidR="000255C7" w:rsidRPr="00BB095E" w:rsidRDefault="000255C7" w:rsidP="000255C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NAMB photo by John Swain</w:t>
      </w:r>
    </w:p>
    <w:p w14:paraId="1105B37F" w14:textId="77777777" w:rsidR="000255C7" w:rsidRPr="00BB095E" w:rsidRDefault="000255C7" w:rsidP="000255C7">
      <w:pPr>
        <w:spacing w:after="0" w:line="240" w:lineRule="auto"/>
        <w:rPr>
          <w:rFonts w:asciiTheme="minorHAnsi" w:hAnsiTheme="minorHAnsi"/>
          <w:color w:val="000000" w:themeColor="text1"/>
          <w:szCs w:val="24"/>
        </w:rPr>
      </w:pPr>
    </w:p>
    <w:p w14:paraId="6DD149B6" w14:textId="14BCA3C1" w:rsidR="000255C7" w:rsidRPr="00BB095E" w:rsidRDefault="000255C7" w:rsidP="000255C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Coleman_WOP_9874</w:t>
      </w:r>
    </w:p>
    <w:p w14:paraId="0935BE46" w14:textId="356ABA3F" w:rsidR="000255C7" w:rsidRPr="00BB095E" w:rsidRDefault="00EA506B" w:rsidP="000255C7">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Dan and Amanda Coleman are</w:t>
      </w:r>
      <w:r w:rsidR="007B5297" w:rsidRPr="00BB095E">
        <w:rPr>
          <w:rFonts w:asciiTheme="minorHAnsi" w:hAnsiTheme="minorHAnsi"/>
          <w:color w:val="000000" w:themeColor="text1"/>
          <w:szCs w:val="24"/>
        </w:rPr>
        <w:t xml:space="preserve"> </w:t>
      </w:r>
      <w:r w:rsidRPr="00BB095E">
        <w:rPr>
          <w:rFonts w:asciiTheme="minorHAnsi" w:hAnsiTheme="minorHAnsi"/>
          <w:color w:val="000000" w:themeColor="text1"/>
          <w:szCs w:val="24"/>
        </w:rPr>
        <w:t xml:space="preserve">North American Mission Board 2017 Week of Prayer missionaries. They lead the team that planted </w:t>
      </w:r>
      <w:r w:rsidR="007B5297" w:rsidRPr="00BB095E">
        <w:rPr>
          <w:rFonts w:asciiTheme="minorHAnsi" w:hAnsiTheme="minorHAnsi"/>
          <w:color w:val="000000" w:themeColor="text1"/>
          <w:szCs w:val="24"/>
        </w:rPr>
        <w:t>Kennebec Community Church</w:t>
      </w:r>
      <w:r w:rsidRPr="00BB095E">
        <w:rPr>
          <w:rFonts w:asciiTheme="minorHAnsi" w:hAnsiTheme="minorHAnsi"/>
          <w:color w:val="000000" w:themeColor="text1"/>
          <w:szCs w:val="24"/>
        </w:rPr>
        <w:t xml:space="preserve"> in August</w:t>
      </w:r>
      <w:r w:rsidR="00BB095E" w:rsidRPr="00BB095E">
        <w:rPr>
          <w:rFonts w:asciiTheme="minorHAnsi" w:hAnsiTheme="minorHAnsi"/>
          <w:color w:val="000000" w:themeColor="text1"/>
          <w:szCs w:val="24"/>
        </w:rPr>
        <w:t>a</w:t>
      </w:r>
      <w:r w:rsidRPr="00BB095E">
        <w:rPr>
          <w:rFonts w:asciiTheme="minorHAnsi" w:hAnsiTheme="minorHAnsi"/>
          <w:color w:val="000000" w:themeColor="text1"/>
          <w:szCs w:val="24"/>
        </w:rPr>
        <w:t>, Maine.</w:t>
      </w:r>
    </w:p>
    <w:p w14:paraId="72797396" w14:textId="08D4D79A" w:rsidR="00544759" w:rsidRPr="00BB095E" w:rsidRDefault="000255C7" w:rsidP="00EA506B">
      <w:pPr>
        <w:spacing w:after="0" w:line="240" w:lineRule="auto"/>
        <w:rPr>
          <w:rFonts w:asciiTheme="minorHAnsi" w:hAnsiTheme="minorHAnsi"/>
          <w:color w:val="000000" w:themeColor="text1"/>
          <w:szCs w:val="24"/>
        </w:rPr>
      </w:pPr>
      <w:r w:rsidRPr="00BB095E">
        <w:rPr>
          <w:rFonts w:asciiTheme="minorHAnsi" w:hAnsiTheme="minorHAnsi"/>
          <w:color w:val="000000" w:themeColor="text1"/>
          <w:szCs w:val="24"/>
        </w:rPr>
        <w:t>NAMB photo by John Swain</w:t>
      </w:r>
    </w:p>
    <w:sectPr w:rsidR="00544759" w:rsidRPr="00BB09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imes New Roman">
    <w:altName w:val="Calibri"/>
    <w:panose1 w:val="00000000000000000000"/>
    <w:charset w:val="4D"/>
    <w:family w:val="roman"/>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sbQwNzc1MzIyMDBQ0lEKTi0uzszPAykwqQUAQ9LfhiwAAAA="/>
  </w:docVars>
  <w:rsids>
    <w:rsidRoot w:val="00C24F81"/>
    <w:rsid w:val="000255C7"/>
    <w:rsid w:val="00062195"/>
    <w:rsid w:val="000A03DA"/>
    <w:rsid w:val="00104000"/>
    <w:rsid w:val="00107761"/>
    <w:rsid w:val="001D17F4"/>
    <w:rsid w:val="00255803"/>
    <w:rsid w:val="002820B9"/>
    <w:rsid w:val="0028370E"/>
    <w:rsid w:val="002E3A22"/>
    <w:rsid w:val="00300868"/>
    <w:rsid w:val="00306DE6"/>
    <w:rsid w:val="003B3575"/>
    <w:rsid w:val="00427D3F"/>
    <w:rsid w:val="00535328"/>
    <w:rsid w:val="00544759"/>
    <w:rsid w:val="005622DC"/>
    <w:rsid w:val="00652CA7"/>
    <w:rsid w:val="0071345A"/>
    <w:rsid w:val="007B5297"/>
    <w:rsid w:val="007F0A43"/>
    <w:rsid w:val="00807C55"/>
    <w:rsid w:val="008839EC"/>
    <w:rsid w:val="008A630E"/>
    <w:rsid w:val="008B727E"/>
    <w:rsid w:val="008F2EA6"/>
    <w:rsid w:val="008F574E"/>
    <w:rsid w:val="0092422F"/>
    <w:rsid w:val="00954B3A"/>
    <w:rsid w:val="009C4F04"/>
    <w:rsid w:val="00A12C99"/>
    <w:rsid w:val="00A42542"/>
    <w:rsid w:val="00A479CC"/>
    <w:rsid w:val="00A81AFC"/>
    <w:rsid w:val="00AA6E04"/>
    <w:rsid w:val="00B02335"/>
    <w:rsid w:val="00B64F72"/>
    <w:rsid w:val="00BA0F85"/>
    <w:rsid w:val="00BB095E"/>
    <w:rsid w:val="00C24F81"/>
    <w:rsid w:val="00C5432C"/>
    <w:rsid w:val="00CA4EB5"/>
    <w:rsid w:val="00CB41F9"/>
    <w:rsid w:val="00E431A5"/>
    <w:rsid w:val="00EA506B"/>
    <w:rsid w:val="00F72FB7"/>
    <w:rsid w:val="00F93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76263"/>
  <w15:chartTrackingRefBased/>
  <w15:docId w15:val="{B2F2781F-BADA-4489-A113-D436214EF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A4EB5"/>
    <w:pPr>
      <w:spacing w:after="0" w:line="240" w:lineRule="auto"/>
    </w:pPr>
    <w:rPr>
      <w:rFonts w:ascii="Helvetica" w:hAnsi="Helvetica"/>
      <w:sz w:val="18"/>
      <w:szCs w:val="18"/>
    </w:rPr>
  </w:style>
  <w:style w:type="character" w:customStyle="1" w:styleId="BalloonTextChar">
    <w:name w:val="Balloon Text Char"/>
    <w:basedOn w:val="DefaultParagraphFont"/>
    <w:link w:val="BalloonText"/>
    <w:uiPriority w:val="99"/>
    <w:semiHidden/>
    <w:rsid w:val="00CA4EB5"/>
    <w:rPr>
      <w:rFonts w:ascii="Helvetica" w:hAnsi="Helvetica"/>
      <w:sz w:val="18"/>
      <w:szCs w:val="18"/>
    </w:rPr>
  </w:style>
  <w:style w:type="character" w:styleId="CommentReference">
    <w:name w:val="annotation reference"/>
    <w:basedOn w:val="DefaultParagraphFont"/>
    <w:uiPriority w:val="99"/>
    <w:semiHidden/>
    <w:unhideWhenUsed/>
    <w:rsid w:val="00A12C99"/>
    <w:rPr>
      <w:sz w:val="18"/>
      <w:szCs w:val="18"/>
    </w:rPr>
  </w:style>
  <w:style w:type="paragraph" w:styleId="CommentText">
    <w:name w:val="annotation text"/>
    <w:basedOn w:val="Normal"/>
    <w:link w:val="CommentTextChar"/>
    <w:uiPriority w:val="99"/>
    <w:semiHidden/>
    <w:unhideWhenUsed/>
    <w:rsid w:val="00A12C99"/>
    <w:pPr>
      <w:spacing w:line="240" w:lineRule="auto"/>
    </w:pPr>
    <w:rPr>
      <w:szCs w:val="24"/>
    </w:rPr>
  </w:style>
  <w:style w:type="character" w:customStyle="1" w:styleId="CommentTextChar">
    <w:name w:val="Comment Text Char"/>
    <w:basedOn w:val="DefaultParagraphFont"/>
    <w:link w:val="CommentText"/>
    <w:uiPriority w:val="99"/>
    <w:semiHidden/>
    <w:rsid w:val="00A12C99"/>
    <w:rPr>
      <w:szCs w:val="24"/>
    </w:rPr>
  </w:style>
  <w:style w:type="paragraph" w:styleId="CommentSubject">
    <w:name w:val="annotation subject"/>
    <w:basedOn w:val="CommentText"/>
    <w:next w:val="CommentText"/>
    <w:link w:val="CommentSubjectChar"/>
    <w:uiPriority w:val="99"/>
    <w:semiHidden/>
    <w:unhideWhenUsed/>
    <w:rsid w:val="00A12C99"/>
    <w:rPr>
      <w:b/>
      <w:bCs/>
      <w:sz w:val="20"/>
      <w:szCs w:val="20"/>
    </w:rPr>
  </w:style>
  <w:style w:type="character" w:customStyle="1" w:styleId="CommentSubjectChar">
    <w:name w:val="Comment Subject Char"/>
    <w:basedOn w:val="CommentTextChar"/>
    <w:link w:val="CommentSubject"/>
    <w:uiPriority w:val="99"/>
    <w:semiHidden/>
    <w:rsid w:val="00A12C9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8</TotalTime>
  <Pages>2</Pages>
  <Words>388</Words>
  <Characters>2214</Characters>
  <Application>Microsoft Macintosh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ton</dc:creator>
  <cp:keywords/>
  <dc:description/>
  <cp:lastModifiedBy>Conway, Joe</cp:lastModifiedBy>
  <cp:revision>28</cp:revision>
  <dcterms:created xsi:type="dcterms:W3CDTF">2016-09-28T15:24:00Z</dcterms:created>
  <dcterms:modified xsi:type="dcterms:W3CDTF">2016-12-19T16:38:00Z</dcterms:modified>
</cp:coreProperties>
</file>